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820725" w:rsidR="00D32880" w:rsidP="00D32880" w:rsidRDefault="00D32880" w14:paraId="79B3A31F" w14:textId="77777777">
      <w:pPr>
        <w:pStyle w:val="Default"/>
        <w:rPr>
          <w:rFonts w:ascii="Times New Roman" w:hAnsi="Times New Roman" w:cs="Times New Roman"/>
          <w:color w:val="auto"/>
          <w:sz w:val="30"/>
          <w:szCs w:val="30"/>
        </w:rPr>
      </w:pPr>
    </w:p>
    <w:p w:rsidRPr="00820725" w:rsidR="00C54053" w:rsidP="00962064" w:rsidRDefault="00C54053" w14:paraId="79B3A320" w14:textId="77777777">
      <w:pPr>
        <w:pStyle w:val="Default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767617" w14:paraId="79B3A321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767617" w14:paraId="79B3A322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767617" w14:paraId="79B3A323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767617" w14:paraId="79B3A324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962064" w:rsidRDefault="00767617" w14:paraId="79B3A325" w14:textId="77777777">
      <w:pPr>
        <w:pStyle w:val="Default"/>
        <w:rPr>
          <w:rFonts w:ascii="Times New Roman" w:hAnsi="Times New Roman" w:cs="Times New Roman"/>
          <w:b/>
          <w:bCs/>
          <w:sz w:val="40"/>
          <w:szCs w:val="40"/>
        </w:rPr>
      </w:pPr>
    </w:p>
    <w:p w:rsidRPr="00820725" w:rsidR="00820725" w:rsidP="00820725" w:rsidRDefault="00820725" w14:paraId="79B3A326" w14:textId="77777777">
      <w:pPr>
        <w:pStyle w:val="Default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20725">
        <w:rPr>
          <w:rFonts w:ascii="Times New Roman" w:hAnsi="Times New Roman" w:cs="Times New Roman"/>
          <w:b/>
          <w:bCs/>
          <w:sz w:val="40"/>
          <w:szCs w:val="40"/>
        </w:rPr>
        <w:t>Obrazac za prijavu</w:t>
      </w:r>
    </w:p>
    <w:p w:rsidRPr="00820725" w:rsidR="00767617" w:rsidP="00767617" w:rsidRDefault="00767617" w14:paraId="79B3A327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767617" w14:paraId="79B3A328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767617" w14:paraId="79B3A329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0500A7" w:rsidP="00767617" w:rsidRDefault="000500A7" w14:paraId="79B3A32A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0500A7" w:rsidP="00767617" w:rsidRDefault="000500A7" w14:paraId="79B3A32B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767617" w14:paraId="79B3A32C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820725" w14:paraId="79B3A32D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20725">
        <w:rPr>
          <w:rFonts w:ascii="Times New Roman" w:hAnsi="Times New Roman" w:cs="Times New Roman"/>
          <w:b/>
          <w:bCs/>
          <w:sz w:val="30"/>
          <w:szCs w:val="30"/>
        </w:rPr>
        <w:t>Rok za prijavu</w:t>
      </w:r>
      <w:r w:rsidRPr="00820725" w:rsidR="00A22FC4">
        <w:rPr>
          <w:rFonts w:ascii="Times New Roman" w:hAnsi="Times New Roman" w:cs="Times New Roman"/>
          <w:b/>
          <w:bCs/>
          <w:sz w:val="30"/>
          <w:szCs w:val="30"/>
        </w:rPr>
        <w:t>:</w:t>
      </w:r>
    </w:p>
    <w:p w:rsidRPr="00820725" w:rsidR="00767617" w:rsidP="00767617" w:rsidRDefault="00767617" w14:paraId="79B3A32E" w14:textId="7777777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:rsidRPr="00820725" w:rsidR="00767617" w:rsidP="00767617" w:rsidRDefault="00904551" w14:paraId="79B3A32F" w14:textId="7777777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820725">
        <w:rPr>
          <w:rFonts w:ascii="Times New Roman" w:hAnsi="Times New Roman" w:cs="Times New Roman"/>
          <w:b/>
          <w:bCs/>
          <w:color w:val="auto"/>
          <w:sz w:val="30"/>
          <w:szCs w:val="30"/>
        </w:rPr>
        <w:t>20</w:t>
      </w:r>
      <w:r w:rsidRPr="00820725" w:rsidR="00820725">
        <w:rPr>
          <w:rFonts w:ascii="Times New Roman" w:hAnsi="Times New Roman" w:cs="Times New Roman"/>
          <w:b/>
          <w:bCs/>
          <w:color w:val="auto"/>
          <w:sz w:val="30"/>
          <w:szCs w:val="30"/>
        </w:rPr>
        <w:t>. januar</w:t>
      </w:r>
      <w:r w:rsidRPr="00820725" w:rsidR="000500A7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 2023, 16:00</w:t>
      </w:r>
      <w:r w:rsidRPr="00820725" w:rsidR="00820725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 časova</w:t>
      </w:r>
    </w:p>
    <w:p w:rsidRPr="00820725" w:rsidR="00767617" w:rsidP="00767617" w:rsidRDefault="00767617" w14:paraId="79B3A330" w14:textId="7777777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:rsidRPr="00820725" w:rsidR="00767617" w:rsidP="00767617" w:rsidRDefault="00767617" w14:paraId="79B3A331" w14:textId="7777777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:rsidRPr="00820725" w:rsidR="00C54053" w:rsidP="00962064" w:rsidRDefault="00C54053" w14:paraId="79B3A332" w14:textId="77777777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</w:p>
    <w:p w:rsidRPr="00820725" w:rsidR="00962064" w:rsidP="00962064" w:rsidRDefault="00962064" w14:paraId="79B3A333" w14:textId="77777777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</w:p>
    <w:p w:rsidRPr="00820725" w:rsidR="00C54053" w:rsidP="00D36CC0" w:rsidRDefault="00C54053" w14:paraId="79B3A334" w14:textId="77777777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:rsidRPr="00820725" w:rsidR="00C54053" w:rsidP="00D36CC0" w:rsidRDefault="00C54053" w14:paraId="79B3A335" w14:textId="77777777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:rsidRPr="00820725" w:rsidR="00C54053" w:rsidP="00D36CC0" w:rsidRDefault="00C54053" w14:paraId="79B3A336" w14:textId="77777777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:rsidRPr="00820725" w:rsidR="001D1DD3" w:rsidP="0019068A" w:rsidRDefault="001D1DD3" w14:paraId="79B3A337" w14:textId="77777777">
      <w:pPr>
        <w:rPr>
          <w:rFonts w:ascii="Times New Roman" w:hAnsi="Times New Roman" w:cs="Times New Roman"/>
          <w:i/>
          <w:iCs/>
        </w:rPr>
      </w:pPr>
    </w:p>
    <w:p w:rsidRPr="00820725" w:rsidR="001D1DD3" w:rsidP="001D1DD3" w:rsidRDefault="001D1DD3" w14:paraId="79B3A338" w14:textId="77777777">
      <w:pPr>
        <w:rPr>
          <w:rFonts w:ascii="Times New Roman" w:hAnsi="Times New Roman" w:cs="Times New Roman"/>
        </w:rPr>
      </w:pPr>
    </w:p>
    <w:p w:rsidRPr="00820725" w:rsidR="001D1DD3" w:rsidP="001D1DD3" w:rsidRDefault="001D1DD3" w14:paraId="79B3A339" w14:textId="77777777">
      <w:pPr>
        <w:rPr>
          <w:rFonts w:ascii="Times New Roman" w:hAnsi="Times New Roman" w:cs="Times New Roman"/>
        </w:rPr>
      </w:pPr>
    </w:p>
    <w:p w:rsidRPr="00820725" w:rsidR="001D1DD3" w:rsidP="001D1DD3" w:rsidRDefault="001D1DD3" w14:paraId="79B3A33A" w14:textId="77777777">
      <w:pPr>
        <w:rPr>
          <w:rFonts w:ascii="Times New Roman" w:hAnsi="Times New Roman" w:cs="Times New Roman"/>
        </w:rPr>
      </w:pPr>
    </w:p>
    <w:p w:rsidRPr="00820725" w:rsidR="001D1DD3" w:rsidP="001D1DD3" w:rsidRDefault="001D1DD3" w14:paraId="79B3A33B" w14:textId="77777777">
      <w:pPr>
        <w:rPr>
          <w:rFonts w:ascii="Times New Roman" w:hAnsi="Times New Roman" w:cs="Times New Roman"/>
        </w:rPr>
      </w:pPr>
    </w:p>
    <w:p w:rsidRPr="00820725" w:rsidR="001D1DD3" w:rsidP="001D1DD3" w:rsidRDefault="001D1DD3" w14:paraId="79B3A33C" w14:textId="77777777">
      <w:pPr>
        <w:rPr>
          <w:rFonts w:ascii="Times New Roman" w:hAnsi="Times New Roman" w:cs="Times New Roman"/>
        </w:rPr>
      </w:pPr>
    </w:p>
    <w:p w:rsidRPr="00820725" w:rsidR="001D1DD3" w:rsidP="001D1DD3" w:rsidRDefault="001D1DD3" w14:paraId="79B3A33D" w14:textId="77777777">
      <w:pPr>
        <w:rPr>
          <w:rFonts w:ascii="Times New Roman" w:hAnsi="Times New Roman" w:cs="Times New Roman"/>
        </w:rPr>
      </w:pPr>
    </w:p>
    <w:p w:rsidRPr="00820725" w:rsidR="001D1DD3" w:rsidP="001D1DD3" w:rsidRDefault="001D1DD3" w14:paraId="79B3A33E" w14:textId="77777777">
      <w:pPr>
        <w:rPr>
          <w:rFonts w:ascii="Times New Roman" w:hAnsi="Times New Roman" w:cs="Times New Roman"/>
        </w:rPr>
      </w:pPr>
    </w:p>
    <w:p w:rsidRPr="00820725" w:rsidR="001D1DD3" w:rsidP="001D1DD3" w:rsidRDefault="001D1DD3" w14:paraId="79B3A33F" w14:textId="77777777">
      <w:pPr>
        <w:rPr>
          <w:rFonts w:ascii="Times New Roman" w:hAnsi="Times New Roman" w:cs="Times New Roman"/>
        </w:rPr>
      </w:pPr>
    </w:p>
    <w:p w:rsidRPr="00820725" w:rsidR="001D1DD3" w:rsidP="0019068A" w:rsidRDefault="001D1DD3" w14:paraId="79B3A340" w14:textId="77777777">
      <w:pPr>
        <w:rPr>
          <w:rFonts w:ascii="Times New Roman" w:hAnsi="Times New Roman" w:cs="Times New Roman"/>
          <w:i/>
          <w:iCs/>
        </w:rPr>
      </w:pPr>
    </w:p>
    <w:p w:rsidRPr="00820725" w:rsidR="001D1DD3" w:rsidP="001D1DD3" w:rsidRDefault="001D1DD3" w14:paraId="79B3A341" w14:textId="77777777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  <w:r w:rsidRPr="00820725">
        <w:rPr>
          <w:rFonts w:ascii="Times New Roman" w:hAnsi="Times New Roman" w:cs="Times New Roman"/>
          <w:i/>
          <w:iCs/>
        </w:rPr>
        <w:tab/>
      </w:r>
    </w:p>
    <w:p w:rsidRPr="00820725" w:rsidR="001D1DD3" w:rsidP="001D1DD3" w:rsidRDefault="001D1DD3" w14:paraId="79B3A342" w14:textId="77777777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</w:p>
    <w:p w:rsidRPr="00820725" w:rsidR="001D1DD3" w:rsidP="001D1DD3" w:rsidRDefault="001D1DD3" w14:paraId="79B3A343" w14:textId="77777777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</w:p>
    <w:p w:rsidRPr="00820725" w:rsidR="00FB6DBA" w:rsidP="001D1DD3" w:rsidRDefault="00820725" w14:paraId="79B3A344" w14:textId="77777777">
      <w:pPr>
        <w:tabs>
          <w:tab w:val="left" w:pos="2271"/>
        </w:tabs>
        <w:rPr>
          <w:rFonts w:ascii="Times New Roman" w:hAnsi="Times New Roman" w:cs="Times New Roman"/>
        </w:rPr>
      </w:pPr>
      <w:r w:rsidRPr="00820725">
        <w:rPr>
          <w:rFonts w:ascii="Times New Roman" w:hAnsi="Times New Roman" w:cs="Times New Roman"/>
        </w:rPr>
        <w:lastRenderedPageBreak/>
        <w:t>Datum prijave</w:t>
      </w:r>
      <w:r w:rsidRPr="00820725" w:rsidR="00023A36">
        <w:rPr>
          <w:rFonts w:ascii="Times New Roman" w:hAnsi="Times New Roman" w:cs="Times New Roman"/>
        </w:rPr>
        <w:t>:</w:t>
      </w:r>
      <w:r w:rsidRPr="00820725" w:rsidR="00CF1556">
        <w:rPr>
          <w:rFonts w:ascii="Times New Roman" w:hAnsi="Times New Roman" w:cs="Times New Roman"/>
        </w:rPr>
        <w:t xml:space="preserve"> _______________</w:t>
      </w:r>
      <w:r w:rsidRPr="00820725" w:rsidR="003900B8">
        <w:rPr>
          <w:rFonts w:ascii="Times New Roman" w:hAnsi="Times New Roman" w:cs="Times New Roman"/>
        </w:rPr>
        <w:tab/>
      </w:r>
    </w:p>
    <w:tbl>
      <w:tblPr>
        <w:tblpPr w:leftFromText="180" w:rightFromText="180" w:vertAnchor="text" w:tblpXSpec="right" w:tblpY="1"/>
        <w:tblOverlap w:val="never"/>
        <w:tblW w:w="96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555"/>
        <w:gridCol w:w="3407"/>
        <w:gridCol w:w="5650"/>
      </w:tblGrid>
      <w:tr w:rsidRPr="00820725" w:rsidR="00175187" w:rsidTr="454EE334" w14:paraId="79B3A34A" w14:textId="77777777">
        <w:trPr>
          <w:trHeight w:val="184"/>
        </w:trPr>
        <w:tc>
          <w:tcPr>
            <w:tcW w:w="555" w:type="dxa"/>
            <w:shd w:val="clear" w:color="auto" w:fill="F2F2F2" w:themeFill="background1" w:themeFillShade="F2"/>
            <w:tcMar/>
            <w:vAlign w:val="center"/>
          </w:tcPr>
          <w:p w:rsidRPr="00820725" w:rsidR="001F08C6" w:rsidP="001F08C6" w:rsidRDefault="001F08C6" w14:paraId="79B3A345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175187" w:rsidP="001F08C6" w:rsidRDefault="001F08C6" w14:paraId="79B3A346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  <w:p w:rsidRPr="00820725" w:rsidR="001F08C6" w:rsidP="001F08C6" w:rsidRDefault="001F08C6" w14:paraId="79B3A347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tcMar/>
            <w:vAlign w:val="center"/>
          </w:tcPr>
          <w:p w:rsidRPr="00820725" w:rsidR="00FB6DBA" w:rsidP="001F08C6" w:rsidRDefault="00820725" w14:paraId="79B3A348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Ime i prezime</w:t>
            </w:r>
            <w:r w:rsidRPr="00820725" w:rsidR="00023A36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</w:tc>
        <w:tc>
          <w:tcPr>
            <w:tcW w:w="5650" w:type="dxa"/>
            <w:tcMar/>
            <w:vAlign w:val="center"/>
          </w:tcPr>
          <w:p w:rsidRPr="00820725" w:rsidR="00175187" w:rsidP="001F08C6" w:rsidRDefault="00175187" w14:paraId="79B3A349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Pr="00820725" w:rsidR="00175187" w:rsidTr="454EE334" w14:paraId="79B3A350" w14:textId="77777777">
        <w:trPr>
          <w:trHeight w:val="497"/>
        </w:trPr>
        <w:tc>
          <w:tcPr>
            <w:tcW w:w="555" w:type="dxa"/>
            <w:vMerge w:val="restart"/>
            <w:shd w:val="clear" w:color="auto" w:fill="F2F2F2" w:themeFill="background1" w:themeFillShade="F2"/>
            <w:tcMar/>
            <w:vAlign w:val="center"/>
          </w:tcPr>
          <w:p w:rsidRPr="00820725" w:rsidR="00175187" w:rsidP="001F08C6" w:rsidRDefault="006F2311" w14:paraId="79B3A34B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  <w:vAlign w:val="center"/>
          </w:tcPr>
          <w:p w:rsidRPr="00820725" w:rsidR="001F08C6" w:rsidP="001F08C6" w:rsidRDefault="001F08C6" w14:paraId="79B3A34C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261668" w:rsidP="001F08C6" w:rsidRDefault="00820725" w14:paraId="79B3A34D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Adresa</w:t>
            </w:r>
            <w:r w:rsidRPr="00820725" w:rsidR="006F2311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:rsidRPr="00820725" w:rsidR="001F08C6" w:rsidP="001F08C6" w:rsidRDefault="001F08C6" w14:paraId="79B3A34E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  <w:tcMar/>
            <w:vAlign w:val="center"/>
          </w:tcPr>
          <w:p w:rsidRPr="00820725" w:rsidR="00175187" w:rsidP="001F08C6" w:rsidRDefault="00175187" w14:paraId="79B3A34F" w14:textId="7777777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Pr="00820725" w:rsidR="00175187" w:rsidTr="454EE334" w14:paraId="79B3A356" w14:textId="77777777">
        <w:trPr>
          <w:trHeight w:val="533"/>
        </w:trPr>
        <w:tc>
          <w:tcPr>
            <w:tcW w:w="555" w:type="dxa"/>
            <w:vMerge/>
            <w:tcMar/>
            <w:vAlign w:val="center"/>
          </w:tcPr>
          <w:p w:rsidRPr="00820725" w:rsidR="00175187" w:rsidP="001F08C6" w:rsidRDefault="00175187" w14:paraId="79B3A351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tcMar/>
            <w:vAlign w:val="center"/>
          </w:tcPr>
          <w:p w:rsidRPr="00820725" w:rsidR="00261668" w:rsidP="001F08C6" w:rsidRDefault="00820725" w14:paraId="79B3A352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Opština na Kosovu</w:t>
            </w:r>
            <w:r w:rsidRPr="00820725" w:rsidR="00CF1556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5650" w:type="dxa"/>
            <w:tcMar/>
            <w:vAlign w:val="center"/>
          </w:tcPr>
          <w:p w:rsidRPr="00820725" w:rsidR="00175187" w:rsidP="001F08C6" w:rsidRDefault="00017AFF" w14:paraId="79B3A353" w14:textId="7777777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□ </w:t>
            </w:r>
            <w:r w:rsidRPr="00820725" w:rsidR="001F08C6">
              <w:rPr>
                <w:rFonts w:ascii="Times New Roman" w:hAnsi="Times New Roman" w:cs="Times New Roman"/>
                <w:sz w:val="20"/>
                <w:szCs w:val="20"/>
              </w:rPr>
              <w:t xml:space="preserve"> Pejë/Pe</w:t>
            </w:r>
            <w:r w:rsidR="00FB1C50">
              <w:rPr>
                <w:rFonts w:ascii="Times New Roman" w:hAnsi="Times New Roman" w:cs="Times New Roman"/>
                <w:sz w:val="20"/>
                <w:szCs w:val="20"/>
              </w:rPr>
              <w:t>ć</w:t>
            </w:r>
          </w:p>
          <w:p w:rsidRPr="00820725" w:rsidR="00017AFF" w:rsidP="001F08C6" w:rsidRDefault="00017AFF" w14:paraId="79B3A354" w14:textId="7777777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□ </w:t>
            </w:r>
            <w:r w:rsidRPr="00820725" w:rsidR="001F08C6">
              <w:rPr>
                <w:rFonts w:ascii="Times New Roman" w:hAnsi="Times New Roman" w:cs="Times New Roman"/>
                <w:sz w:val="20"/>
                <w:szCs w:val="20"/>
              </w:rPr>
              <w:t xml:space="preserve"> Gjakovë/</w:t>
            </w:r>
            <w:r w:rsidR="00FB1C50">
              <w:rPr>
                <w:rFonts w:ascii="Times New Roman" w:hAnsi="Times New Roman" w:cs="Times New Roman"/>
                <w:sz w:val="20"/>
                <w:szCs w:val="20"/>
              </w:rPr>
              <w:t>Đ</w:t>
            </w:r>
            <w:r w:rsidRPr="00820725" w:rsidR="001F08C6">
              <w:rPr>
                <w:rFonts w:ascii="Times New Roman" w:hAnsi="Times New Roman" w:cs="Times New Roman"/>
                <w:sz w:val="20"/>
                <w:szCs w:val="20"/>
              </w:rPr>
              <w:t>akovica</w:t>
            </w:r>
          </w:p>
          <w:p w:rsidRPr="00820725" w:rsidR="00017AFF" w:rsidP="001F08C6" w:rsidRDefault="00017AFF" w14:paraId="79B3A355" w14:textId="7777777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Pr="00820725" w:rsidR="00FB6DBA" w:rsidTr="454EE334" w14:paraId="79B3A35B" w14:textId="77777777">
        <w:trPr>
          <w:trHeight w:val="543"/>
        </w:trPr>
        <w:tc>
          <w:tcPr>
            <w:tcW w:w="555" w:type="dxa"/>
            <w:vMerge w:val="restart"/>
            <w:shd w:val="clear" w:color="auto" w:fill="F2F2F2" w:themeFill="background1" w:themeFillShade="F2"/>
            <w:tcMar/>
            <w:vAlign w:val="center"/>
          </w:tcPr>
          <w:p w:rsidRPr="00820725" w:rsidR="00E01845" w:rsidP="001F08C6" w:rsidRDefault="00E01845" w14:paraId="79B3A357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FB6DBA" w:rsidP="001F08C6" w:rsidRDefault="006F2311" w14:paraId="79B3A358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  <w:vAlign w:val="center"/>
          </w:tcPr>
          <w:p w:rsidRPr="00820725" w:rsidR="00FB6DBA" w:rsidP="001F08C6" w:rsidRDefault="00820725" w14:paraId="79B3A359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Telefonski broj</w:t>
            </w:r>
            <w:r w:rsidRPr="00820725" w:rsidR="00CF1556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650" w:type="dxa"/>
            <w:tcMar/>
            <w:vAlign w:val="center"/>
          </w:tcPr>
          <w:p w:rsidRPr="00820725" w:rsidR="00FB6DBA" w:rsidP="001F08C6" w:rsidRDefault="00FB6DBA" w14:paraId="79B3A35A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Pr="00820725" w:rsidR="008F5650" w:rsidTr="454EE334" w14:paraId="79B3A35F" w14:textId="77777777">
        <w:trPr>
          <w:trHeight w:val="656"/>
        </w:trPr>
        <w:tc>
          <w:tcPr>
            <w:tcW w:w="555" w:type="dxa"/>
            <w:vMerge/>
            <w:tcMar/>
            <w:vAlign w:val="center"/>
          </w:tcPr>
          <w:p w:rsidRPr="00820725" w:rsidR="008F5650" w:rsidP="001F08C6" w:rsidRDefault="008F5650" w14:paraId="79B3A35C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tcMar/>
            <w:vAlign w:val="center"/>
          </w:tcPr>
          <w:p w:rsidRPr="00820725" w:rsidR="008F5650" w:rsidP="001F08C6" w:rsidRDefault="008F5650" w14:paraId="79B3A35D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</w:tc>
        <w:tc>
          <w:tcPr>
            <w:tcW w:w="5650" w:type="dxa"/>
            <w:tcMar/>
            <w:vAlign w:val="center"/>
          </w:tcPr>
          <w:p w:rsidRPr="00820725" w:rsidR="008F5650" w:rsidP="001F08C6" w:rsidRDefault="008F5650" w14:paraId="79B3A35E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Pr="00820725" w:rsidR="00E01845" w:rsidTr="454EE334" w14:paraId="79B3A368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  <w:vAlign w:val="center"/>
          </w:tcPr>
          <w:p w:rsidRPr="00820725" w:rsidR="00E01845" w:rsidP="001F08C6" w:rsidRDefault="001F08C6" w14:paraId="79B3A36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4</w:t>
            </w:r>
            <w:r w:rsidRPr="00820725" w:rsidR="00E018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  <w:vAlign w:val="center"/>
          </w:tcPr>
          <w:p w:rsidRPr="00820725" w:rsidR="00E01845" w:rsidP="001F08C6" w:rsidRDefault="00820725" w14:paraId="79B3A361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Status podnosioca prijave</w:t>
            </w:r>
            <w:r w:rsidRPr="00820725" w:rsidR="00023A36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:rsidRPr="00820725" w:rsidR="00023A36" w:rsidP="001F08C6" w:rsidRDefault="00023A36" w14:paraId="79B3A362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  <w:tcMar/>
            <w:vAlign w:val="center"/>
          </w:tcPr>
          <w:p w:rsidRPr="00820725" w:rsidR="00023A36" w:rsidP="001F08C6" w:rsidRDefault="00023A36" w14:paraId="79B3A363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Žene poljoprivrednice</w:t>
            </w:r>
          </w:p>
          <w:p w:rsidRPr="00820725" w:rsidR="00014509" w:rsidP="001F08C6" w:rsidRDefault="00014509" w14:paraId="79B3A364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□ Start Up (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novoosnovana preduzeća</w:t>
            </w: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:rsidRPr="00820725" w:rsidR="00023A36" w:rsidP="001F08C6" w:rsidRDefault="00014509" w14:paraId="79B3A365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Biznis</w:t>
            </w:r>
          </w:p>
          <w:p w:rsidRPr="00820725" w:rsidR="00023A36" w:rsidP="001F08C6" w:rsidRDefault="00023A36" w14:paraId="79B3A366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Zadruga</w:t>
            </w:r>
          </w:p>
          <w:p w:rsidRPr="00820725" w:rsidR="00814CC8" w:rsidP="001F08C6" w:rsidRDefault="00814CC8" w14:paraId="79B3A367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Pr="00820725" w:rsidR="00023A36" w:rsidTr="454EE334" w14:paraId="79B3A36E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023A36" w:rsidP="00E01845" w:rsidRDefault="001F08C6" w14:paraId="79B3A369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820725" w:rsidP="00820725" w:rsidRDefault="00820725" w14:paraId="79B3A36A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Poslovni registarski broj</w:t>
            </w:r>
          </w:p>
          <w:p w:rsidRPr="00820725" w:rsidR="00023A36" w:rsidP="00820725" w:rsidRDefault="00820725" w14:paraId="79B3A36B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 (ako je primenljivo)</w:t>
            </w:r>
          </w:p>
          <w:p w:rsidRPr="00820725" w:rsidR="00023A36" w:rsidP="00CF1556" w:rsidRDefault="00023A36" w14:paraId="79B3A36C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  <w:tcMar/>
          </w:tcPr>
          <w:p w:rsidRPr="00820725" w:rsidR="00023A36" w:rsidP="00E01845" w:rsidRDefault="00023A36" w14:paraId="79B3A36D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Pr="00820725" w:rsidR="00C54053" w:rsidTr="454EE334" w14:paraId="79B3A383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246515" w:rsidP="00B417B0" w:rsidRDefault="00246515" w14:paraId="79B3A36F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:rsidRPr="00820725" w:rsidR="00246515" w:rsidP="00B417B0" w:rsidRDefault="00246515" w14:paraId="79B3A370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:rsidRPr="00820725" w:rsidR="00246515" w:rsidP="00B417B0" w:rsidRDefault="00246515" w14:paraId="79B3A371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:rsidRPr="00820725" w:rsidR="00C54053" w:rsidP="00B417B0" w:rsidRDefault="001F08C6" w14:paraId="79B3A372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6</w:t>
            </w:r>
            <w:r w:rsidRPr="00820725" w:rsidR="00EE0F08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0500A7" w:rsidP="00B417B0" w:rsidRDefault="000500A7" w14:paraId="79B3A373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4E330C" w:rsidP="00B417B0" w:rsidRDefault="00820725" w14:paraId="79B3A374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Označite sektor za koji se prijavljujete (može se označiti više izbora)</w:t>
            </w:r>
          </w:p>
          <w:p w:rsidRPr="00820725" w:rsidR="004E330C" w:rsidP="00B417B0" w:rsidRDefault="004E330C" w14:paraId="79B3A375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4E330C" w:rsidP="00B417B0" w:rsidRDefault="004E330C" w14:paraId="79B3A376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4E330C" w:rsidP="00B417B0" w:rsidRDefault="004E330C" w14:paraId="79B3A377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4E330C" w:rsidP="00B417B0" w:rsidRDefault="004E330C" w14:paraId="79B3A378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4E330C" w:rsidP="00B417B0" w:rsidRDefault="004E330C" w14:paraId="79B3A379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  <w:tcMar/>
          </w:tcPr>
          <w:p w:rsidRPr="00820725" w:rsidR="000500A7" w:rsidP="000500A7" w:rsidRDefault="000500A7" w14:paraId="79B3A37A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Prerada voća i povrća</w:t>
            </w:r>
          </w:p>
          <w:p w:rsidRPr="00820725" w:rsidR="000500A7" w:rsidP="000500A7" w:rsidRDefault="000500A7" w14:paraId="79B3A37B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Proizvodnja mleka uključujući sabirne tačke</w:t>
            </w:r>
          </w:p>
          <w:p w:rsidRPr="00820725" w:rsidR="000500A7" w:rsidP="000500A7" w:rsidRDefault="000500A7" w14:paraId="79B3A37C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Živina</w:t>
            </w:r>
          </w:p>
          <w:p w:rsidRPr="00820725" w:rsidR="000500A7" w:rsidP="000500A7" w:rsidRDefault="000500A7" w14:paraId="79B3A37D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Bobičasto voće (maline, jagode, borovnice</w:t>
            </w: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</w:p>
          <w:p w:rsidRPr="00820725" w:rsidR="000500A7" w:rsidP="000500A7" w:rsidRDefault="000500A7" w14:paraId="79B3A37E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Medicinsko i aromatično bilje (MA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) i nedrvni šumski proizvodi (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NDŠP</w:t>
            </w: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:rsidRPr="00820725" w:rsidR="000500A7" w:rsidP="000500A7" w:rsidRDefault="000500A7" w14:paraId="79B3A37F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Stočarstvo</w:t>
            </w:r>
          </w:p>
          <w:p w:rsidRPr="00820725" w:rsidR="000500A7" w:rsidP="000500A7" w:rsidRDefault="000500A7" w14:paraId="79B3A380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Pčelarstvo</w:t>
            </w:r>
          </w:p>
          <w:p w:rsidRPr="00820725" w:rsidR="000500A7" w:rsidP="000500A7" w:rsidRDefault="000500A7" w14:paraId="79B3A381" w14:textId="7777777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  <w:sz w:val="22"/>
                <w:szCs w:val="22"/>
              </w:rPr>
              <w:t>Ostali poljoprivredni sektori</w:t>
            </w:r>
          </w:p>
          <w:p w:rsidRPr="00820725" w:rsidR="00F16E84" w:rsidP="0019068A" w:rsidRDefault="00F16E84" w14:paraId="79B3A382" w14:textId="7777777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Pr="00820725" w:rsidR="00147742" w:rsidTr="454EE334" w14:paraId="79B3A389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147742" w:rsidP="00B417B0" w:rsidRDefault="001F08C6" w14:paraId="79B3A384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7</w:t>
            </w:r>
            <w:r w:rsidRPr="00820725" w:rsidR="00EE0F08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147742" w:rsidP="00F01513" w:rsidRDefault="00820725" w14:paraId="79B3A385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Navedite kratak opis svog inventara/aktive (najvrednije stavke, uključujući opremu, zemljište, mašine i radni prostor).</w:t>
            </w:r>
          </w:p>
        </w:tc>
        <w:tc>
          <w:tcPr>
            <w:tcW w:w="5650" w:type="dxa"/>
            <w:tcMar/>
          </w:tcPr>
          <w:p w:rsidRPr="00820725" w:rsidR="0043399D" w:rsidP="00B417B0" w:rsidRDefault="0043399D" w14:paraId="79B3A386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3399D" w:rsidP="00B417B0" w:rsidRDefault="0043399D" w14:paraId="79B3A38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3399D" w:rsidP="00B417B0" w:rsidRDefault="0043399D" w14:paraId="79B3A388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820725" w:rsidR="0043399D" w:rsidTr="454EE334" w14:paraId="79B3A38E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43399D" w:rsidP="00B417B0" w:rsidRDefault="001F08C6" w14:paraId="79B3A38A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8</w:t>
            </w:r>
            <w:r w:rsidRPr="00820725" w:rsidR="00EE0F08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911CD8" w:rsidP="00F01513" w:rsidRDefault="00820725" w14:paraId="79B3A38B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Molimo navedite glavne poljoprivredne proizvode kojima ste se bavili u poslednje dve godine. Opciono, možete dodati druge.</w:t>
            </w:r>
          </w:p>
          <w:p w:rsidRPr="00820725" w:rsidR="004E330C" w:rsidP="00C22563" w:rsidRDefault="004E330C" w14:paraId="79B3A38C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  <w:tcMar/>
          </w:tcPr>
          <w:p w:rsidRPr="00820725" w:rsidR="0043399D" w:rsidP="00B417B0" w:rsidRDefault="0043399D" w14:paraId="79B3A38D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820725" w:rsidR="0043399D" w:rsidTr="454EE334" w14:paraId="79B3A39A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43399D" w:rsidP="00B417B0" w:rsidRDefault="001F08C6" w14:paraId="79B3A38F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9</w:t>
            </w:r>
            <w:r w:rsidRPr="00820725" w:rsidR="00EE0F08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911CD8" w:rsidP="00B417B0" w:rsidRDefault="00820725" w14:paraId="79B3A390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Opišite ukratko kako želite da razvijete svoj agrobiznis u naredne dve godine?</w:t>
            </w:r>
          </w:p>
        </w:tc>
        <w:tc>
          <w:tcPr>
            <w:tcW w:w="5650" w:type="dxa"/>
            <w:tcMar/>
          </w:tcPr>
          <w:p w:rsidRPr="00820725" w:rsidR="0043399D" w:rsidP="00B417B0" w:rsidRDefault="0043399D" w14:paraId="79B3A39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814CC8" w:rsidP="00B417B0" w:rsidRDefault="00814CC8" w14:paraId="79B3A392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814CC8" w:rsidP="00B417B0" w:rsidRDefault="00814CC8" w14:paraId="79B3A393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814CC8" w:rsidP="00B417B0" w:rsidRDefault="00814CC8" w14:paraId="79B3A394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814CC8" w:rsidP="00B417B0" w:rsidRDefault="00814CC8" w14:paraId="79B3A395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814CC8" w:rsidP="00B417B0" w:rsidRDefault="00814CC8" w14:paraId="79B3A396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7F52C2" w:rsidP="00B417B0" w:rsidRDefault="007F52C2" w14:paraId="79B3A39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7F52C2" w:rsidP="00B417B0" w:rsidRDefault="007F52C2" w14:paraId="79B3A398" w14:textId="3194C7C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CF457D" w:rsidP="00B417B0" w:rsidRDefault="00CF457D" w14:paraId="33C1FBCF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B417B0" w:rsidRDefault="004A039C" w14:paraId="79B3A399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820725" w:rsidR="00904551" w:rsidTr="454EE334" w14:paraId="79B3A39D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904551" w:rsidP="00904551" w:rsidRDefault="00904551" w14:paraId="79B3A39B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lastRenderedPageBreak/>
              <w:t>1</w:t>
            </w:r>
            <w:r w:rsidRPr="00820725" w:rsidR="004A039C">
              <w:rPr>
                <w:rFonts w:ascii="Times New Roman" w:hAnsi="Times New Roman" w:cs="Times New Roman"/>
                <w:color w:val="000000"/>
              </w:rPr>
              <w:t>0</w:t>
            </w:r>
            <w:r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9057" w:type="dxa"/>
            <w:gridSpan w:val="2"/>
            <w:shd w:val="clear" w:color="auto" w:fill="F2F2F2" w:themeFill="background1" w:themeFillShade="F2"/>
            <w:tcMar/>
          </w:tcPr>
          <w:p w:rsidRPr="00CF457D" w:rsidR="00904551" w:rsidP="00904551" w:rsidRDefault="00820725" w14:paraId="79B3A39C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CF457D">
              <w:rPr>
                <w:rFonts w:ascii="Times New Roman" w:hAnsi="Times New Roman" w:cs="Times New Roman"/>
                <w:color w:val="000000"/>
              </w:rPr>
              <w:t>Da li vaša ideja nudi nešto novo i da li ova ideja može uticati na druge poslove i razvoj sektora?</w:t>
            </w:r>
          </w:p>
        </w:tc>
      </w:tr>
      <w:tr w:rsidRPr="00820725" w:rsidR="004A039C" w:rsidTr="454EE334" w14:paraId="79B3A3A3" w14:textId="77777777">
        <w:trPr>
          <w:trHeight w:val="392"/>
        </w:trPr>
        <w:tc>
          <w:tcPr>
            <w:tcW w:w="9612" w:type="dxa"/>
            <w:gridSpan w:val="3"/>
            <w:shd w:val="clear" w:color="auto" w:fill="auto"/>
            <w:tcMar/>
          </w:tcPr>
          <w:p w:rsidRPr="00820725" w:rsidR="004A039C" w:rsidP="00904551" w:rsidRDefault="004A039C" w14:paraId="79B3A39E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9F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A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A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A2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820725" w:rsidR="004A039C" w:rsidTr="454EE334" w14:paraId="79B3A3AC" w14:textId="77777777">
        <w:trPr>
          <w:trHeight w:val="392"/>
        </w:trPr>
        <w:tc>
          <w:tcPr>
            <w:tcW w:w="9612" w:type="dxa"/>
            <w:gridSpan w:val="3"/>
            <w:shd w:val="clear" w:color="auto" w:fill="auto"/>
            <w:tcMar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Pr="00820725" w:rsidR="004A039C" w:rsidTr="00732F2E" w14:paraId="79B3A3A6" w14:textId="77777777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:rsidRPr="00820725" w:rsidR="004A039C" w:rsidP="004A039C" w:rsidRDefault="004A039C" w14:paraId="79B3A3A4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11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:rsidRPr="00820725" w:rsidR="004A039C" w:rsidP="004A039C" w:rsidRDefault="00820725" w14:paraId="79B3A3A5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Molimo opišite svoj rad i aktivnosti u relevantnom sektoru</w:t>
                  </w:r>
                  <w:r w:rsidRPr="00820725" w:rsidR="004A039C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</w:tr>
          </w:tbl>
          <w:p w:rsidRPr="00820725" w:rsidR="004A039C" w:rsidP="004A039C" w:rsidRDefault="004A039C" w14:paraId="79B3A3A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4A039C" w:rsidRDefault="004A039C" w14:paraId="79B3A3A8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4A039C" w:rsidRDefault="004A039C" w14:paraId="79B3A3A9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4A039C" w:rsidRDefault="004A039C" w14:paraId="79B3A3AA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4A039C" w:rsidRDefault="004A039C" w14:paraId="79B3A3AB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820725" w:rsidR="004A039C" w:rsidTr="454EE334" w14:paraId="79B3A3C0" w14:textId="77777777">
        <w:trPr>
          <w:trHeight w:val="392"/>
        </w:trPr>
        <w:tc>
          <w:tcPr>
            <w:tcW w:w="9612" w:type="dxa"/>
            <w:gridSpan w:val="3"/>
            <w:shd w:val="clear" w:color="auto" w:fill="auto"/>
            <w:tcMar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Pr="00820725" w:rsidR="004A039C" w:rsidTr="00732F2E" w14:paraId="79B3A3AF" w14:textId="77777777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:rsidRPr="00820725" w:rsidR="004A039C" w:rsidP="004A039C" w:rsidRDefault="004A039C" w14:paraId="79B3A3AD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12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:rsidRPr="00820725" w:rsidR="004A039C" w:rsidP="004A039C" w:rsidRDefault="00820725" w14:paraId="79B3A3AE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820725">
                    <w:t>Da li mislite da bi vaše poslovanje moglo da utiče na životnu sredinu i kako? Molimo opišite i pozitivne i negativne efekte</w:t>
                  </w:r>
                  <w:r w:rsidRPr="00820725" w:rsidR="00721232">
                    <w:t>.</w:t>
                  </w:r>
                </w:p>
              </w:tc>
            </w:tr>
          </w:tbl>
          <w:p w:rsidRPr="00820725" w:rsidR="004A039C" w:rsidP="00904551" w:rsidRDefault="004A039C" w14:paraId="79B3A3B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2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3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4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5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18669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  <w:gridCol w:w="9057"/>
            </w:tblGrid>
            <w:tr w:rsidRPr="00820725" w:rsidR="004A039C" w:rsidTr="454EE334" w14:paraId="79B3A3B9" w14:textId="77777777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  <w:tcMar/>
                </w:tcPr>
                <w:p w:rsidRPr="00820725" w:rsidR="004A039C" w:rsidP="004A039C" w:rsidRDefault="004A039C" w14:paraId="79B3A3B6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13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tcMar/>
                  <w:vAlign w:val="center"/>
                </w:tcPr>
                <w:p w:rsidRPr="00820725" w:rsidR="004A039C" w:rsidP="004A039C" w:rsidRDefault="00820725" w14:paraId="79B3A3B7" w14:textId="77777777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Ko će biti odgovoran za upravljanje poslovnom idejom/intervencijom? Molimo opišite društveni i ekološki uticaj vaše ideje</w:t>
                  </w:r>
                  <w:r w:rsidRPr="00820725" w:rsidR="004A039C">
                    <w:rPr>
                      <w:rFonts w:ascii="Times New Roman" w:hAnsi="Times New Roman" w:cs="Times New Roman"/>
                      <w:color w:val="000000"/>
                    </w:rPr>
                    <w:t>?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tcMar/>
                  <w:vAlign w:val="center"/>
                </w:tcPr>
                <w:p w:rsidRPr="00820725" w:rsidR="004A039C" w:rsidP="454EE334" w:rsidRDefault="004A039C" w14:paraId="79B3A3B8" w14:textId="39CC72F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 w:themeColor="text1" w:themeTint="FF" w:themeShade="FF"/>
                    </w:rPr>
                  </w:pPr>
                </w:p>
              </w:tc>
            </w:tr>
          </w:tbl>
          <w:p w:rsidRPr="00820725" w:rsidR="004A039C" w:rsidP="00904551" w:rsidRDefault="004A039C" w14:paraId="79B3A3BA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B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C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D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E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904551" w:rsidRDefault="004A039C" w14:paraId="79B3A3BF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820725" w:rsidR="0043399D" w:rsidTr="454EE334" w14:paraId="79B3A3CC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43399D" w:rsidP="00B417B0" w:rsidRDefault="001F08C6" w14:paraId="79B3A3C1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Pr="00820725" w:rsidR="004A039C">
              <w:rPr>
                <w:rFonts w:ascii="Times New Roman" w:hAnsi="Times New Roman" w:cs="Times New Roman"/>
                <w:color w:val="000000"/>
              </w:rPr>
              <w:t>4</w:t>
            </w:r>
            <w:r w:rsidRPr="00820725" w:rsidR="00EE0F08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69504D" w:rsidP="00E623C5" w:rsidRDefault="00820725" w14:paraId="79B3A3C2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Ako vaš projekat bude izabran, da li ste spremni da sarađujete sa drugim ženama i muškarcima kako biste podelili iskustva?</w:t>
            </w:r>
          </w:p>
          <w:p w:rsidRPr="00820725" w:rsidR="0043399D" w:rsidP="00E623C5" w:rsidRDefault="0043399D" w14:paraId="79B3A3C4" w14:textId="1B9FD46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bookmarkStart w:name="_GoBack" w:id="0"/>
            <w:bookmarkEnd w:id="0"/>
          </w:p>
        </w:tc>
        <w:tc>
          <w:tcPr>
            <w:tcW w:w="5650" w:type="dxa"/>
            <w:tcMar/>
          </w:tcPr>
          <w:p w:rsidRPr="00820725" w:rsidR="0043399D" w:rsidP="00B417B0" w:rsidRDefault="00E623C5" w14:paraId="79B3A3C5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820725">
              <w:rPr>
                <w:rFonts w:ascii="Times New Roman" w:hAnsi="Times New Roman" w:cs="Times New Roman"/>
              </w:rPr>
              <w:t>DA</w:t>
            </w:r>
          </w:p>
          <w:p w:rsidRPr="00820725" w:rsidR="0043399D" w:rsidP="00B417B0" w:rsidRDefault="0043399D" w14:paraId="79B3A3C6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N</w:t>
            </w:r>
            <w:r w:rsidR="00820725">
              <w:rPr>
                <w:rFonts w:ascii="Times New Roman" w:hAnsi="Times New Roman" w:cs="Times New Roman"/>
              </w:rPr>
              <w:t>E</w:t>
            </w:r>
          </w:p>
          <w:p w:rsidRPr="00820725" w:rsidR="000F57B5" w:rsidP="00B417B0" w:rsidRDefault="000F57B5" w14:paraId="79B3A3C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4A039C" w:rsidP="00B417B0" w:rsidRDefault="004A039C" w14:paraId="79B3A3C8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0500A7" w:rsidP="00CF457D" w:rsidRDefault="000500A7" w14:paraId="79B3A3CB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Pr="00820725" w:rsidR="00C22563" w:rsidTr="454EE334" w14:paraId="79B3A3D5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C22563" w:rsidP="00B417B0" w:rsidRDefault="001F08C6" w14:paraId="79B3A3CD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Pr="00820725" w:rsidR="004A039C">
              <w:rPr>
                <w:rFonts w:ascii="Times New Roman" w:hAnsi="Times New Roman" w:cs="Times New Roman"/>
                <w:color w:val="000000"/>
              </w:rPr>
              <w:t>5</w:t>
            </w:r>
            <w:r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C22563" w:rsidP="00E623C5" w:rsidRDefault="00820725" w14:paraId="79B3A3CE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Da li ste učestvovali na nekoj obuci iz poljoprivrede? Ako jeste, navedite na koju temu?</w:t>
            </w:r>
          </w:p>
        </w:tc>
        <w:tc>
          <w:tcPr>
            <w:tcW w:w="5650" w:type="dxa"/>
            <w:tcMar/>
          </w:tcPr>
          <w:p w:rsidRPr="00820725" w:rsidR="00C22563" w:rsidP="00C22563" w:rsidRDefault="00C22563" w14:paraId="79B3A3CF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>
              <w:rPr>
                <w:rFonts w:ascii="Times New Roman" w:hAnsi="Times New Roman" w:cs="Times New Roman"/>
              </w:rPr>
              <w:t>DA</w:t>
            </w:r>
          </w:p>
          <w:p w:rsidRPr="00820725" w:rsidR="00C22563" w:rsidP="00C22563" w:rsidRDefault="00C22563" w14:paraId="79B3A3D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N</w:t>
            </w:r>
            <w:r w:rsidR="00FB1C50">
              <w:rPr>
                <w:rFonts w:ascii="Times New Roman" w:hAnsi="Times New Roman" w:cs="Times New Roman"/>
              </w:rPr>
              <w:t>E</w:t>
            </w:r>
          </w:p>
          <w:p w:rsidRPr="00820725" w:rsidR="00C22563" w:rsidP="00C22563" w:rsidRDefault="00C22563" w14:paraId="79B3A3D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C22563" w:rsidP="00B417B0" w:rsidRDefault="00C22563" w14:paraId="79B3A3D2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C22563" w:rsidP="00B417B0" w:rsidRDefault="00FB1C50" w14:paraId="79B3A3D3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a obuke</w:t>
            </w:r>
            <w:r w:rsidRPr="00820725" w:rsidR="00C22563">
              <w:rPr>
                <w:rFonts w:ascii="Times New Roman" w:hAnsi="Times New Roman" w:cs="Times New Roman"/>
              </w:rPr>
              <w:t>: _________________</w:t>
            </w:r>
          </w:p>
          <w:p w:rsidRPr="00820725" w:rsidR="000500A7" w:rsidP="00B417B0" w:rsidRDefault="000500A7" w14:paraId="79B3A3D4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Pr="00820725" w:rsidR="00E01845" w:rsidTr="454EE334" w14:paraId="79B3A3E0" w14:textId="77777777">
        <w:trPr>
          <w:trHeight w:val="959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E01845" w:rsidP="00B417B0" w:rsidRDefault="001F08C6" w14:paraId="79B3A3D6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Pr="00820725" w:rsidR="004A039C">
              <w:rPr>
                <w:rFonts w:ascii="Times New Roman" w:hAnsi="Times New Roman" w:cs="Times New Roman"/>
                <w:color w:val="000000"/>
              </w:rPr>
              <w:t>6</w:t>
            </w:r>
            <w:r w:rsidRPr="00820725" w:rsidR="00EE0F08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0532F5" w:rsidP="00E623C5" w:rsidRDefault="00820725" w14:paraId="79B3A3D7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Ako vaša aplikacija bude izabrana, da li ste spremni da učestvujete u programu obuke?</w:t>
            </w:r>
          </w:p>
          <w:p w:rsidRPr="00820725" w:rsidR="000532F5" w:rsidP="00E623C5" w:rsidRDefault="000532F5" w14:paraId="79B3A3D8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Pr="00820725" w:rsidR="00911CD8" w:rsidP="00B417B0" w:rsidRDefault="00FB1C50" w14:paraId="79B3A3D9" w14:textId="77777777">
            <w:pPr>
              <w:pStyle w:val="Default"/>
              <w:rPr>
                <w:rFonts w:ascii="Times New Roman" w:hAnsi="Times New Roman" w:cs="Times New Roman"/>
                <w:strike/>
                <w:sz w:val="22"/>
                <w:szCs w:val="22"/>
              </w:rPr>
            </w:pPr>
            <w:r w:rsidRPr="00FB1C50">
              <w:rPr>
                <w:rFonts w:ascii="Times New Roman" w:hAnsi="Times New Roman" w:cs="Times New Roman"/>
                <w:sz w:val="22"/>
                <w:szCs w:val="22"/>
              </w:rPr>
              <w:t>Ako jeste, koja bi vam obuka najpotrebnija? Molimo navedite predmet(e).</w:t>
            </w:r>
          </w:p>
        </w:tc>
        <w:tc>
          <w:tcPr>
            <w:tcW w:w="5650" w:type="dxa"/>
            <w:tcMar/>
          </w:tcPr>
          <w:p w:rsidRPr="00820725" w:rsidR="000532F5" w:rsidP="000532F5" w:rsidRDefault="000532F5" w14:paraId="79B3A3DA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>
              <w:rPr>
                <w:rFonts w:ascii="Times New Roman" w:hAnsi="Times New Roman" w:cs="Times New Roman"/>
              </w:rPr>
              <w:t>DA</w:t>
            </w:r>
          </w:p>
          <w:p w:rsidRPr="00820725" w:rsidR="000532F5" w:rsidP="000532F5" w:rsidRDefault="000532F5" w14:paraId="79B3A3DB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N</w:t>
            </w:r>
            <w:r w:rsidR="00FB1C50">
              <w:rPr>
                <w:rFonts w:ascii="Times New Roman" w:hAnsi="Times New Roman" w:cs="Times New Roman"/>
              </w:rPr>
              <w:t>E</w:t>
            </w:r>
          </w:p>
          <w:p w:rsidRPr="00820725" w:rsidR="000532F5" w:rsidP="00E623C5" w:rsidRDefault="000532F5" w14:paraId="79B3A3DC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0532F5" w:rsidP="00E623C5" w:rsidRDefault="000532F5" w14:paraId="79B3A3DD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0532F5" w:rsidP="00E623C5" w:rsidRDefault="000532F5" w14:paraId="79B3A3DE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Pr="00820725" w:rsidR="000500A7" w:rsidP="00E623C5" w:rsidRDefault="00FB1C50" w14:paraId="79B3A3DF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a obuke</w:t>
            </w:r>
            <w:r w:rsidRPr="00820725">
              <w:rPr>
                <w:rFonts w:ascii="Times New Roman" w:hAnsi="Times New Roman" w:cs="Times New Roman"/>
              </w:rPr>
              <w:t xml:space="preserve"> </w:t>
            </w:r>
            <w:r w:rsidRPr="00820725" w:rsidR="00B04D21">
              <w:rPr>
                <w:rFonts w:ascii="Times New Roman" w:hAnsi="Times New Roman" w:cs="Times New Roman"/>
              </w:rPr>
              <w:t>: __________________</w:t>
            </w:r>
          </w:p>
        </w:tc>
      </w:tr>
      <w:tr w:rsidRPr="00820725" w:rsidR="000500A7" w:rsidTr="454EE334" w14:paraId="79B3A3E9" w14:textId="7777777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tcMar/>
          </w:tcPr>
          <w:p w:rsidRPr="00820725" w:rsidR="000500A7" w:rsidP="00860343" w:rsidRDefault="000500A7" w14:paraId="79B3A3E1" w14:textId="7777777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Pr="00820725" w:rsidR="00F15A2B">
              <w:rPr>
                <w:rFonts w:ascii="Times New Roman" w:hAnsi="Times New Roman" w:cs="Times New Roman"/>
                <w:color w:val="000000"/>
              </w:rPr>
              <w:t>7</w:t>
            </w:r>
            <w:r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tcMar/>
          </w:tcPr>
          <w:p w:rsidRPr="00820725" w:rsidR="000500A7" w:rsidP="00860343" w:rsidRDefault="00FB1C50" w14:paraId="79B3A3E2" w14:textId="7777777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FB1C50">
              <w:rPr>
                <w:rFonts w:ascii="Times New Roman" w:hAnsi="Times New Roman" w:cs="Times New Roman"/>
                <w:sz w:val="22"/>
                <w:szCs w:val="22"/>
              </w:rPr>
              <w:t>Kako ste čuli za ovu priliku?</w:t>
            </w:r>
          </w:p>
        </w:tc>
        <w:tc>
          <w:tcPr>
            <w:tcW w:w="5650" w:type="dxa"/>
            <w:tcMar/>
          </w:tcPr>
          <w:p w:rsidRPr="00820725" w:rsidR="000500A7" w:rsidP="00860343" w:rsidRDefault="000500A7" w14:paraId="79B3A3E3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</w:rPr>
              <w:t>Javni pozivi</w:t>
            </w:r>
          </w:p>
          <w:p w:rsidRPr="00820725" w:rsidR="000500A7" w:rsidP="00860343" w:rsidRDefault="000500A7" w14:paraId="79B3A3E4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Facebook</w:t>
            </w:r>
          </w:p>
          <w:p w:rsidRPr="00820725" w:rsidR="000500A7" w:rsidP="00860343" w:rsidRDefault="000500A7" w14:paraId="79B3A3E5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</w:rPr>
              <w:t>Veb sajt</w:t>
            </w:r>
          </w:p>
          <w:p w:rsidRPr="00820725" w:rsidR="000500A7" w:rsidP="00860343" w:rsidRDefault="000500A7" w14:paraId="79B3A3E6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Instagram</w:t>
            </w:r>
          </w:p>
          <w:p w:rsidRPr="00820725" w:rsidR="000500A7" w:rsidP="00860343" w:rsidRDefault="000500A7" w14:paraId="79B3A3E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Pr="00FB1C50" w:rsidR="00FB1C50">
              <w:rPr>
                <w:rFonts w:ascii="Times New Roman" w:hAnsi="Times New Roman" w:cs="Times New Roman"/>
              </w:rPr>
              <w:t>Lično, od kolega, prijatelja i rođaka</w:t>
            </w:r>
          </w:p>
          <w:p w:rsidRPr="00820725" w:rsidR="000500A7" w:rsidP="00FB1C50" w:rsidRDefault="000500A7" w14:paraId="79B3A3E8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>
              <w:rPr>
                <w:rFonts w:ascii="Times New Roman" w:hAnsi="Times New Roman" w:cs="Times New Roman"/>
              </w:rPr>
              <w:t>Drugo</w:t>
            </w:r>
            <w:r w:rsidRPr="00820725">
              <w:rPr>
                <w:rFonts w:ascii="Times New Roman" w:hAnsi="Times New Roman" w:cs="Times New Roman"/>
              </w:rPr>
              <w:t>: __________________________</w:t>
            </w:r>
          </w:p>
        </w:tc>
      </w:tr>
    </w:tbl>
    <w:p w:rsidRPr="00820725" w:rsidR="00407966" w:rsidP="001D1DD3" w:rsidRDefault="00407966" w14:paraId="79B3A3EA" w14:textId="77777777">
      <w:pPr>
        <w:rPr>
          <w:rFonts w:ascii="Times New Roman" w:hAnsi="Times New Roman" w:cs="Times New Roman"/>
          <w:sz w:val="20"/>
          <w:szCs w:val="20"/>
        </w:rPr>
      </w:pPr>
    </w:p>
    <w:sectPr w:rsidRPr="00820725" w:rsidR="00407966" w:rsidSect="0069504D">
      <w:headerReference w:type="default" r:id="rId11"/>
      <w:footerReference w:type="default" r:id="rId12"/>
      <w:pgSz w:w="11907" w:h="16839" w:orient="portrait" w:code="9"/>
      <w:pgMar w:top="450" w:right="1440" w:bottom="63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1A646" w16cex:dateUtc="2022-12-12T12:08:00Z"/>
  <w16cex:commentExtensible w16cex:durableId="2741BED6" w16cex:dateUtc="2022-12-12T13:53:00Z"/>
  <w16cex:commentExtensible w16cex:durableId="2741A5B2" w16cex:dateUtc="2022-12-12T12:05:00Z"/>
  <w16cex:commentExtensible w16cex:durableId="2741BEE0" w16cex:dateUtc="2022-12-12T13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40C1" w:rsidP="00175187" w:rsidRDefault="003640C1" w14:paraId="79B3A3ED" w14:textId="77777777">
      <w:pPr>
        <w:spacing w:after="0" w:line="240" w:lineRule="auto"/>
      </w:pPr>
      <w:r>
        <w:separator/>
      </w:r>
    </w:p>
  </w:endnote>
  <w:endnote w:type="continuationSeparator" w:id="0">
    <w:p w:rsidR="003640C1" w:rsidP="00175187" w:rsidRDefault="003640C1" w14:paraId="79B3A3E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44014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62064" w:rsidRDefault="002C79EB" w14:paraId="79B3A3F1" w14:textId="77777777">
        <w:pPr>
          <w:pStyle w:val="Footer"/>
          <w:jc w:val="right"/>
        </w:pPr>
        <w:r>
          <w:fldChar w:fldCharType="begin"/>
        </w:r>
        <w:r w:rsidR="00962064">
          <w:instrText xml:space="preserve"> PAGE   \* MERGEFORMAT </w:instrText>
        </w:r>
        <w:r>
          <w:fldChar w:fldCharType="separate"/>
        </w:r>
        <w:r w:rsidR="00FB1C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62064" w:rsidRDefault="004E12C4" w14:paraId="79B3A3F2" w14:textId="77777777">
    <w:pPr>
      <w:pStyle w:val="Footer"/>
    </w:pPr>
    <w:r>
      <w:t xml:space="preserve">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40C1" w:rsidP="00175187" w:rsidRDefault="003640C1" w14:paraId="79B3A3EB" w14:textId="77777777">
      <w:pPr>
        <w:spacing w:after="0" w:line="240" w:lineRule="auto"/>
      </w:pPr>
      <w:r>
        <w:separator/>
      </w:r>
    </w:p>
  </w:footnote>
  <w:footnote w:type="continuationSeparator" w:id="0">
    <w:p w:rsidR="003640C1" w:rsidP="00175187" w:rsidRDefault="003640C1" w14:paraId="79B3A3E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00B8" w:rsidP="00FB6DBA" w:rsidRDefault="003900B8" w14:paraId="79B3A3EF" w14:textId="77777777">
    <w:pPr>
      <w:pStyle w:val="Header"/>
    </w:pPr>
  </w:p>
  <w:p w:rsidRPr="00FB6DBA" w:rsidR="003900B8" w:rsidP="00FB6DBA" w:rsidRDefault="003900B8" w14:paraId="79B3A3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94520"/>
    <w:multiLevelType w:val="hybridMultilevel"/>
    <w:tmpl w:val="C582AEAE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E4909F6"/>
    <w:multiLevelType w:val="hybridMultilevel"/>
    <w:tmpl w:val="A94A2B0C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hint="default" w:ascii="Wingdings 2" w:hAnsi="Wingdings 2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5125914"/>
    <w:multiLevelType w:val="hybridMultilevel"/>
    <w:tmpl w:val="54800462"/>
    <w:lvl w:ilvl="0" w:tplc="7E0022EE">
      <w:start w:val="1"/>
      <w:numFmt w:val="bullet"/>
      <w:lvlText w:val="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D91215D"/>
    <w:multiLevelType w:val="multilevel"/>
    <w:tmpl w:val="4644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3FFA1C16"/>
    <w:multiLevelType w:val="hybridMultilevel"/>
    <w:tmpl w:val="50B82690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HAns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hint="default" w:ascii="Wingdings" w:hAnsi="Wingdings"/>
      </w:rPr>
    </w:lvl>
  </w:abstractNum>
  <w:abstractNum w:abstractNumId="10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F30682"/>
    <w:multiLevelType w:val="hybridMultilevel"/>
    <w:tmpl w:val="6E74F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hint="default" w:ascii="Wingdings 2" w:hAnsi="Wingdings 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hint="default" w:ascii="Cambria" w:hAnsi="Cambria" w:cs="Calibri" w:eastAsiaTheme="minorHAnsi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3"/>
  </w:num>
  <w:num w:numId="5">
    <w:abstractNumId w:val="10"/>
  </w:num>
  <w:num w:numId="6">
    <w:abstractNumId w:val="12"/>
  </w:num>
  <w:num w:numId="7">
    <w:abstractNumId w:val="13"/>
  </w:num>
  <w:num w:numId="8">
    <w:abstractNumId w:val="8"/>
  </w:num>
  <w:num w:numId="9">
    <w:abstractNumId w:val="1"/>
  </w:num>
  <w:num w:numId="10">
    <w:abstractNumId w:val="5"/>
  </w:num>
  <w:num w:numId="11">
    <w:abstractNumId w:val="11"/>
  </w:num>
  <w:num w:numId="12">
    <w:abstractNumId w:val="0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false"/>
  <w:defaultTabStop w:val="720"/>
  <w:hyphenationZone w:val="425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10CCA"/>
    <w:rsid w:val="00014509"/>
    <w:rsid w:val="00014AE7"/>
    <w:rsid w:val="00017AFF"/>
    <w:rsid w:val="00023A36"/>
    <w:rsid w:val="000411A5"/>
    <w:rsid w:val="000430B4"/>
    <w:rsid w:val="00044830"/>
    <w:rsid w:val="000500A7"/>
    <w:rsid w:val="00052802"/>
    <w:rsid w:val="000532F5"/>
    <w:rsid w:val="000538BB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C0A38"/>
    <w:rsid w:val="000D2177"/>
    <w:rsid w:val="000D25E6"/>
    <w:rsid w:val="000D4703"/>
    <w:rsid w:val="000D6F96"/>
    <w:rsid w:val="000E232E"/>
    <w:rsid w:val="000E47EC"/>
    <w:rsid w:val="000F2957"/>
    <w:rsid w:val="000F57B5"/>
    <w:rsid w:val="000F5DEB"/>
    <w:rsid w:val="00107428"/>
    <w:rsid w:val="00107C53"/>
    <w:rsid w:val="001118AC"/>
    <w:rsid w:val="00112E6B"/>
    <w:rsid w:val="001275E5"/>
    <w:rsid w:val="00147742"/>
    <w:rsid w:val="001554E9"/>
    <w:rsid w:val="001564C5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C08A9"/>
    <w:rsid w:val="001D1DD3"/>
    <w:rsid w:val="001F08C6"/>
    <w:rsid w:val="001F132C"/>
    <w:rsid w:val="00205E3A"/>
    <w:rsid w:val="002060A0"/>
    <w:rsid w:val="00224980"/>
    <w:rsid w:val="002257B9"/>
    <w:rsid w:val="00235D23"/>
    <w:rsid w:val="00246515"/>
    <w:rsid w:val="002505CE"/>
    <w:rsid w:val="00250AF4"/>
    <w:rsid w:val="00251F1C"/>
    <w:rsid w:val="00252C36"/>
    <w:rsid w:val="002568EF"/>
    <w:rsid w:val="002607BE"/>
    <w:rsid w:val="00261668"/>
    <w:rsid w:val="00264198"/>
    <w:rsid w:val="002667A7"/>
    <w:rsid w:val="00267F10"/>
    <w:rsid w:val="00273CEF"/>
    <w:rsid w:val="00274DA3"/>
    <w:rsid w:val="00296C0B"/>
    <w:rsid w:val="002A46C9"/>
    <w:rsid w:val="002A6D9E"/>
    <w:rsid w:val="002B3448"/>
    <w:rsid w:val="002B41FE"/>
    <w:rsid w:val="002B4C49"/>
    <w:rsid w:val="002C1753"/>
    <w:rsid w:val="002C265A"/>
    <w:rsid w:val="002C79EB"/>
    <w:rsid w:val="002F0427"/>
    <w:rsid w:val="002F0A24"/>
    <w:rsid w:val="0031298E"/>
    <w:rsid w:val="00324395"/>
    <w:rsid w:val="00325DB9"/>
    <w:rsid w:val="0033790D"/>
    <w:rsid w:val="00347F0E"/>
    <w:rsid w:val="003615E6"/>
    <w:rsid w:val="003627AE"/>
    <w:rsid w:val="003640C1"/>
    <w:rsid w:val="00383F12"/>
    <w:rsid w:val="003900B8"/>
    <w:rsid w:val="00394212"/>
    <w:rsid w:val="00397BAE"/>
    <w:rsid w:val="003B10C0"/>
    <w:rsid w:val="003B76C0"/>
    <w:rsid w:val="003C18A7"/>
    <w:rsid w:val="003C76D3"/>
    <w:rsid w:val="003D02A3"/>
    <w:rsid w:val="003D4952"/>
    <w:rsid w:val="003D54E6"/>
    <w:rsid w:val="003E6353"/>
    <w:rsid w:val="00403B95"/>
    <w:rsid w:val="00407966"/>
    <w:rsid w:val="004115A6"/>
    <w:rsid w:val="004169A8"/>
    <w:rsid w:val="00417ABE"/>
    <w:rsid w:val="004255C1"/>
    <w:rsid w:val="0043399D"/>
    <w:rsid w:val="00440AD0"/>
    <w:rsid w:val="0044516E"/>
    <w:rsid w:val="004501B0"/>
    <w:rsid w:val="00455BC9"/>
    <w:rsid w:val="00456965"/>
    <w:rsid w:val="0046115A"/>
    <w:rsid w:val="00473B54"/>
    <w:rsid w:val="004773A5"/>
    <w:rsid w:val="0048777B"/>
    <w:rsid w:val="004A039C"/>
    <w:rsid w:val="004B2206"/>
    <w:rsid w:val="004B64CA"/>
    <w:rsid w:val="004C6BFB"/>
    <w:rsid w:val="004D061F"/>
    <w:rsid w:val="004D2207"/>
    <w:rsid w:val="004D31DF"/>
    <w:rsid w:val="004E12C4"/>
    <w:rsid w:val="004E21E4"/>
    <w:rsid w:val="004E330C"/>
    <w:rsid w:val="004E618B"/>
    <w:rsid w:val="0052719F"/>
    <w:rsid w:val="00535899"/>
    <w:rsid w:val="00536D53"/>
    <w:rsid w:val="005535CC"/>
    <w:rsid w:val="00556B61"/>
    <w:rsid w:val="00563ABD"/>
    <w:rsid w:val="005673DE"/>
    <w:rsid w:val="00584D42"/>
    <w:rsid w:val="00593233"/>
    <w:rsid w:val="00596A91"/>
    <w:rsid w:val="005B1B6F"/>
    <w:rsid w:val="005E38D5"/>
    <w:rsid w:val="005F0697"/>
    <w:rsid w:val="005F3786"/>
    <w:rsid w:val="005F61D4"/>
    <w:rsid w:val="005F67F6"/>
    <w:rsid w:val="006027A6"/>
    <w:rsid w:val="00610B41"/>
    <w:rsid w:val="0061426C"/>
    <w:rsid w:val="00626440"/>
    <w:rsid w:val="006333CA"/>
    <w:rsid w:val="00642709"/>
    <w:rsid w:val="006641BC"/>
    <w:rsid w:val="006705CF"/>
    <w:rsid w:val="00671D2B"/>
    <w:rsid w:val="00685B6D"/>
    <w:rsid w:val="00687B79"/>
    <w:rsid w:val="0069504D"/>
    <w:rsid w:val="00697EB3"/>
    <w:rsid w:val="006B615F"/>
    <w:rsid w:val="006C31F0"/>
    <w:rsid w:val="006C4238"/>
    <w:rsid w:val="006C7133"/>
    <w:rsid w:val="006D31D7"/>
    <w:rsid w:val="006D4DEE"/>
    <w:rsid w:val="006D5BFA"/>
    <w:rsid w:val="006E0709"/>
    <w:rsid w:val="006F2311"/>
    <w:rsid w:val="006F3C59"/>
    <w:rsid w:val="00702025"/>
    <w:rsid w:val="007068EF"/>
    <w:rsid w:val="00721232"/>
    <w:rsid w:val="00727079"/>
    <w:rsid w:val="00736C07"/>
    <w:rsid w:val="00767617"/>
    <w:rsid w:val="007717A8"/>
    <w:rsid w:val="00772777"/>
    <w:rsid w:val="00773C59"/>
    <w:rsid w:val="007752C1"/>
    <w:rsid w:val="007777BF"/>
    <w:rsid w:val="00790E64"/>
    <w:rsid w:val="007A23C5"/>
    <w:rsid w:val="007A55CF"/>
    <w:rsid w:val="007A5DDA"/>
    <w:rsid w:val="007B3D6A"/>
    <w:rsid w:val="007C46C9"/>
    <w:rsid w:val="007D30E6"/>
    <w:rsid w:val="007E3124"/>
    <w:rsid w:val="007E3CD6"/>
    <w:rsid w:val="007F088D"/>
    <w:rsid w:val="007F52C2"/>
    <w:rsid w:val="00806DDD"/>
    <w:rsid w:val="008137C0"/>
    <w:rsid w:val="00814CC8"/>
    <w:rsid w:val="0081666E"/>
    <w:rsid w:val="00820725"/>
    <w:rsid w:val="00843E9D"/>
    <w:rsid w:val="00852AFB"/>
    <w:rsid w:val="00852BF3"/>
    <w:rsid w:val="0085609E"/>
    <w:rsid w:val="008573AA"/>
    <w:rsid w:val="00864695"/>
    <w:rsid w:val="0088335A"/>
    <w:rsid w:val="008A0D85"/>
    <w:rsid w:val="008A5A19"/>
    <w:rsid w:val="008A6C6B"/>
    <w:rsid w:val="008A721B"/>
    <w:rsid w:val="008B5564"/>
    <w:rsid w:val="008F5650"/>
    <w:rsid w:val="008F6B29"/>
    <w:rsid w:val="009001CC"/>
    <w:rsid w:val="00900DE8"/>
    <w:rsid w:val="00902E43"/>
    <w:rsid w:val="00904551"/>
    <w:rsid w:val="00911CD8"/>
    <w:rsid w:val="00912DC9"/>
    <w:rsid w:val="00925205"/>
    <w:rsid w:val="009426D4"/>
    <w:rsid w:val="009432BB"/>
    <w:rsid w:val="00944CE4"/>
    <w:rsid w:val="009519A5"/>
    <w:rsid w:val="00953FFE"/>
    <w:rsid w:val="00957CC1"/>
    <w:rsid w:val="00962064"/>
    <w:rsid w:val="00965673"/>
    <w:rsid w:val="0097564A"/>
    <w:rsid w:val="00993F94"/>
    <w:rsid w:val="0099558D"/>
    <w:rsid w:val="009A284E"/>
    <w:rsid w:val="009B3B00"/>
    <w:rsid w:val="009B671D"/>
    <w:rsid w:val="009C1706"/>
    <w:rsid w:val="009C7976"/>
    <w:rsid w:val="009D0CEE"/>
    <w:rsid w:val="009E59D8"/>
    <w:rsid w:val="009F2DC1"/>
    <w:rsid w:val="009F65A1"/>
    <w:rsid w:val="00A00746"/>
    <w:rsid w:val="00A0397C"/>
    <w:rsid w:val="00A07612"/>
    <w:rsid w:val="00A07BA8"/>
    <w:rsid w:val="00A22FC4"/>
    <w:rsid w:val="00A248BC"/>
    <w:rsid w:val="00A35BC9"/>
    <w:rsid w:val="00A47056"/>
    <w:rsid w:val="00A5496E"/>
    <w:rsid w:val="00A55CE1"/>
    <w:rsid w:val="00A608DB"/>
    <w:rsid w:val="00A77367"/>
    <w:rsid w:val="00A81A69"/>
    <w:rsid w:val="00A81ADE"/>
    <w:rsid w:val="00A8399C"/>
    <w:rsid w:val="00A9084E"/>
    <w:rsid w:val="00A95388"/>
    <w:rsid w:val="00A95A46"/>
    <w:rsid w:val="00AA2808"/>
    <w:rsid w:val="00AC033C"/>
    <w:rsid w:val="00AD3311"/>
    <w:rsid w:val="00AE405C"/>
    <w:rsid w:val="00B04D21"/>
    <w:rsid w:val="00B05B69"/>
    <w:rsid w:val="00B12ACE"/>
    <w:rsid w:val="00B13E20"/>
    <w:rsid w:val="00B15911"/>
    <w:rsid w:val="00B30BE4"/>
    <w:rsid w:val="00B41180"/>
    <w:rsid w:val="00B417B0"/>
    <w:rsid w:val="00B42A50"/>
    <w:rsid w:val="00B471F8"/>
    <w:rsid w:val="00B50A80"/>
    <w:rsid w:val="00B51355"/>
    <w:rsid w:val="00B52EAD"/>
    <w:rsid w:val="00B55321"/>
    <w:rsid w:val="00B571BE"/>
    <w:rsid w:val="00B57A86"/>
    <w:rsid w:val="00B619EB"/>
    <w:rsid w:val="00B6472B"/>
    <w:rsid w:val="00B6500C"/>
    <w:rsid w:val="00B66A41"/>
    <w:rsid w:val="00B67826"/>
    <w:rsid w:val="00B726E8"/>
    <w:rsid w:val="00B85123"/>
    <w:rsid w:val="00B87C29"/>
    <w:rsid w:val="00BB6929"/>
    <w:rsid w:val="00BC6D90"/>
    <w:rsid w:val="00BD3DF8"/>
    <w:rsid w:val="00BE071B"/>
    <w:rsid w:val="00BE0733"/>
    <w:rsid w:val="00BE4674"/>
    <w:rsid w:val="00BF0466"/>
    <w:rsid w:val="00BF1AFB"/>
    <w:rsid w:val="00BF331E"/>
    <w:rsid w:val="00BF3FC9"/>
    <w:rsid w:val="00BF7AE3"/>
    <w:rsid w:val="00C017BF"/>
    <w:rsid w:val="00C03F3C"/>
    <w:rsid w:val="00C0411D"/>
    <w:rsid w:val="00C22563"/>
    <w:rsid w:val="00C27291"/>
    <w:rsid w:val="00C54053"/>
    <w:rsid w:val="00C56C35"/>
    <w:rsid w:val="00C64E7C"/>
    <w:rsid w:val="00C87E02"/>
    <w:rsid w:val="00C90B22"/>
    <w:rsid w:val="00CA1BFC"/>
    <w:rsid w:val="00CB4625"/>
    <w:rsid w:val="00CC38EB"/>
    <w:rsid w:val="00CC4F6E"/>
    <w:rsid w:val="00CC4FE5"/>
    <w:rsid w:val="00CC5DEC"/>
    <w:rsid w:val="00CD3B4F"/>
    <w:rsid w:val="00CD5910"/>
    <w:rsid w:val="00CF1556"/>
    <w:rsid w:val="00CF26E3"/>
    <w:rsid w:val="00CF457D"/>
    <w:rsid w:val="00D13EF2"/>
    <w:rsid w:val="00D2038A"/>
    <w:rsid w:val="00D26CF0"/>
    <w:rsid w:val="00D32880"/>
    <w:rsid w:val="00D34710"/>
    <w:rsid w:val="00D36362"/>
    <w:rsid w:val="00D36CC0"/>
    <w:rsid w:val="00D42218"/>
    <w:rsid w:val="00D43135"/>
    <w:rsid w:val="00D46DC3"/>
    <w:rsid w:val="00D571FD"/>
    <w:rsid w:val="00D65923"/>
    <w:rsid w:val="00D75006"/>
    <w:rsid w:val="00D763BF"/>
    <w:rsid w:val="00D851A1"/>
    <w:rsid w:val="00D92D29"/>
    <w:rsid w:val="00D95522"/>
    <w:rsid w:val="00DB28B1"/>
    <w:rsid w:val="00DB45B7"/>
    <w:rsid w:val="00DD0675"/>
    <w:rsid w:val="00DD0F2F"/>
    <w:rsid w:val="00DD59F4"/>
    <w:rsid w:val="00DE561D"/>
    <w:rsid w:val="00DE68E3"/>
    <w:rsid w:val="00DF2DDF"/>
    <w:rsid w:val="00DF40E3"/>
    <w:rsid w:val="00E01845"/>
    <w:rsid w:val="00E2059D"/>
    <w:rsid w:val="00E25BD4"/>
    <w:rsid w:val="00E4009D"/>
    <w:rsid w:val="00E55855"/>
    <w:rsid w:val="00E60B27"/>
    <w:rsid w:val="00E623C5"/>
    <w:rsid w:val="00E74F30"/>
    <w:rsid w:val="00E80A6C"/>
    <w:rsid w:val="00E875F1"/>
    <w:rsid w:val="00E928F8"/>
    <w:rsid w:val="00E9378C"/>
    <w:rsid w:val="00EA137A"/>
    <w:rsid w:val="00EB09FE"/>
    <w:rsid w:val="00EB5316"/>
    <w:rsid w:val="00ED580B"/>
    <w:rsid w:val="00ED7023"/>
    <w:rsid w:val="00EE0F08"/>
    <w:rsid w:val="00EE23B1"/>
    <w:rsid w:val="00EE698F"/>
    <w:rsid w:val="00EF062F"/>
    <w:rsid w:val="00EF0D6C"/>
    <w:rsid w:val="00F01513"/>
    <w:rsid w:val="00F14C72"/>
    <w:rsid w:val="00F15A2B"/>
    <w:rsid w:val="00F16E84"/>
    <w:rsid w:val="00F31D8E"/>
    <w:rsid w:val="00F34909"/>
    <w:rsid w:val="00F36EFA"/>
    <w:rsid w:val="00F66351"/>
    <w:rsid w:val="00F70463"/>
    <w:rsid w:val="00F71BD5"/>
    <w:rsid w:val="00F805A3"/>
    <w:rsid w:val="00F82AD1"/>
    <w:rsid w:val="00F83990"/>
    <w:rsid w:val="00F861BC"/>
    <w:rsid w:val="00F86705"/>
    <w:rsid w:val="00F93B2F"/>
    <w:rsid w:val="00FA6EB7"/>
    <w:rsid w:val="00FB1C50"/>
    <w:rsid w:val="00FB1EFF"/>
    <w:rsid w:val="00FB5231"/>
    <w:rsid w:val="00FB60FD"/>
    <w:rsid w:val="00FB6DBA"/>
    <w:rsid w:val="00FC77FD"/>
    <w:rsid w:val="00FD390B"/>
    <w:rsid w:val="00FE10DB"/>
    <w:rsid w:val="00FF5B08"/>
    <w:rsid w:val="454EE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79B3A31F"/>
  <w15:docId w15:val="{13875B08-EBDA-40E7-B24D-EB69A9061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2C79EB"/>
  </w:style>
  <w:style w:type="paragraph" w:styleId="Heading1">
    <w:name w:val="heading 1"/>
    <w:basedOn w:val="Normal"/>
    <w:link w:val="Heading1Char"/>
    <w:uiPriority w:val="9"/>
    <w:qFormat/>
    <w:rsid w:val="00A35BC9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75187"/>
  </w:style>
  <w:style w:type="paragraph" w:styleId="Footer">
    <w:name w:val="footer"/>
    <w:basedOn w:val="Normal"/>
    <w:link w:val="Foot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75187"/>
  </w:style>
  <w:style w:type="paragraph" w:styleId="ListParagraph">
    <w:name w:val="List Paragraph"/>
    <w:aliases w:val="U 5,List Paragraph (numbered (a)),Use Case List Paragraph,PDP DOCUMENT SUBTITLE,Paragraphe de liste PBLH,Table of contents numbered,Akapit z listą BS,Citation List,Graphic,List Paragraph1,Bullets1,Resume Title,Bullets,List Square,WB Para"/>
    <w:basedOn w:val="Normal"/>
    <w:link w:val="ListParagraphChar"/>
    <w:uiPriority w:val="34"/>
    <w:qFormat/>
    <w:rsid w:val="00D763BF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A35BC9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stParagraphChar" w:customStyle="1">
    <w:name w:val="List Paragraph Char"/>
    <w:aliases w:val="U 5 Char,List Paragraph (numbered (a)) Char,Use Case List Paragraph Char,PDP DOCUMENT SUBTITLE Char,Paragraphe de liste PBLH Char,Table of contents numbered Char,Akapit z listą BS Char,Citation List Char,Graphic Char,Bullets1 Char"/>
    <w:link w:val="ListParagraph"/>
    <w:uiPriority w:val="34"/>
    <w:locked/>
    <w:rsid w:val="002B4C49"/>
  </w:style>
  <w:style w:type="paragraph" w:styleId="NormalWeb">
    <w:name w:val="Normal (Web)"/>
    <w:basedOn w:val="Normal"/>
    <w:semiHidden/>
    <w:rsid w:val="00A4705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styleId="NichtaufgelsteErwhnung1" w:customStyle="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B60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60F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B60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0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B60FD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767617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hAnsi="Times New Roman" w:eastAsia="Times New Roman" w:cs="Times New Roman"/>
      <w:b/>
      <w:snapToGrid w:val="0"/>
      <w:sz w:val="48"/>
      <w:szCs w:val="20"/>
    </w:rPr>
  </w:style>
  <w:style w:type="character" w:styleId="TitleChar" w:customStyle="1">
    <w:name w:val="Title Char"/>
    <w:basedOn w:val="DefaultParagraphFont"/>
    <w:link w:val="Title"/>
    <w:rsid w:val="00767617"/>
    <w:rPr>
      <w:rFonts w:ascii="Times New Roman" w:hAnsi="Times New Roman" w:eastAsia="Times New Roman" w:cs="Times New Roman"/>
      <w:b/>
      <w:snapToGrid w:val="0"/>
      <w:sz w:val="48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0B159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 w:eastAsia="Times New Roman" w:cs="Times New Roman"/>
      <w:sz w:val="20"/>
      <w:szCs w:val="20"/>
      <w:lang w:eastAsia="de-DE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B15911"/>
    <w:rPr>
      <w:rFonts w:ascii="Arial" w:hAnsi="Arial" w:eastAsia="Times New Roman" w:cs="Times New Roman"/>
      <w:sz w:val="20"/>
      <w:szCs w:val="20"/>
      <w:lang w:eastAsia="de-DE"/>
    </w:rPr>
  </w:style>
  <w:style w:type="character" w:styleId="FootnoteReference">
    <w:name w:val="footnote reference"/>
    <w:link w:val="Char2"/>
    <w:uiPriority w:val="99"/>
    <w:qFormat/>
    <w:rsid w:val="00B15911"/>
    <w:rPr>
      <w:vertAlign w:val="superscript"/>
    </w:rPr>
  </w:style>
  <w:style w:type="paragraph" w:styleId="Char2" w:customStyle="1">
    <w:name w:val="Char2"/>
    <w:basedOn w:val="Normal"/>
    <w:link w:val="FootnoteReference"/>
    <w:uiPriority w:val="99"/>
    <w:rsid w:val="00B15911"/>
    <w:pPr>
      <w:spacing w:after="160" w:line="240" w:lineRule="exact"/>
    </w:pPr>
    <w:rPr>
      <w:vertAlign w:val="superscript"/>
    </w:rPr>
  </w:style>
  <w:style w:type="character" w:styleId="NichtaufgelsteErwhnung2" w:customStyle="1">
    <w:name w:val="Nicht aufgelöste Erwähnung2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4CE4"/>
    <w:pPr>
      <w:spacing w:after="0" w:line="240" w:lineRule="auto"/>
    </w:pPr>
    <w:rPr>
      <w:rFonts w:ascii="Consolas" w:hAnsi="Consolas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rsid w:val="00944CE4"/>
    <w:rPr>
      <w:rFonts w:ascii="Consolas" w:hAnsi="Consolas"/>
      <w:sz w:val="20"/>
      <w:szCs w:val="20"/>
    </w:rPr>
  </w:style>
  <w:style w:type="paragraph" w:styleId="Revision">
    <w:name w:val="Revision"/>
    <w:hidden/>
    <w:uiPriority w:val="99"/>
    <w:semiHidden/>
    <w:rsid w:val="00D26CF0"/>
    <w:pPr>
      <w:spacing w:after="0" w:line="240" w:lineRule="auto"/>
    </w:pPr>
  </w:style>
  <w:style w:type="paragraph" w:styleId="pf0" w:customStyle="1">
    <w:name w:val="pf0"/>
    <w:basedOn w:val="Normal"/>
    <w:rsid w:val="00D13EF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cf01" w:customStyle="1">
    <w:name w:val="cf01"/>
    <w:basedOn w:val="DefaultParagraphFont"/>
    <w:rsid w:val="00D13EF2"/>
    <w:rPr>
      <w:rFonts w:hint="default"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microsoft.com/office/2018/08/relationships/commentsExtensible" Target="commentsExtensi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b0d51dc16ac14e7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b0b45-6857-49b7-b787-a4fb9c3a57b4}"/>
      </w:docPartPr>
      <w:docPartBody>
        <w:p w14:paraId="1761907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/>
    <_ip_UnifiedCompliancePolicyProperties xmlns="http://schemas.microsoft.com/sharepoint/v3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B9891D2119FD524EBD4066DD2CF3C734" ma:contentTypeVersion="19" ma:contentTypeDescription="NGO Document content type" ma:contentTypeScope="" ma:versionID="d5bc8d63c322090aa3a256d7600a1e64">
  <xsd:schema xmlns:xsd="http://www.w3.org/2001/XMLSchema" xmlns:xs="http://www.w3.org/2001/XMLSchema" xmlns:p="http://schemas.microsoft.com/office/2006/metadata/properties" xmlns:ns1="http://schemas.microsoft.com/sharepoint/v3" xmlns:ns2="02bde9cd-6322-4479-b7d7-5b20e7e9c03c" xmlns:ns3="cdc1b2d6-6c8d-4c19-b6a1-bce97260cca7" xmlns:ns4="ca270677-e028-42bd-b4c7-f57afe21d5ea" targetNamespace="http://schemas.microsoft.com/office/2006/metadata/properties" ma:root="true" ma:fieldsID="0c0063e52d601ea3804a5bffbce43c67" ns1:_="" ns2:_="" ns3:_="" ns4:_="">
    <xsd:import namespace="http://schemas.microsoft.com/sharepoint/v3"/>
    <xsd:import namespace="02bde9cd-6322-4479-b7d7-5b20e7e9c03c"/>
    <xsd:import namespace="cdc1b2d6-6c8d-4c19-b6a1-bce97260cca7"/>
    <xsd:import namespace="ca270677-e028-42bd-b4c7-f57afe21d5ea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1b2d6-6c8d-4c19-b6a1-bce97260c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70677-e028-42bd-b4c7-f57afe21d5ea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39A4F6-9BD2-461D-831C-FF6B5EC39F92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cdc1b2d6-6c8d-4c19-b6a1-bce97260cca7"/>
    <ds:schemaRef ds:uri="ca270677-e028-42bd-b4c7-f57afe21d5ea"/>
    <ds:schemaRef ds:uri="02bde9cd-6322-4479-b7d7-5b20e7e9c03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DBB1430-3653-438E-A072-9D6D980A5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bde9cd-6322-4479-b7d7-5b20e7e9c03c"/>
    <ds:schemaRef ds:uri="cdc1b2d6-6c8d-4c19-b6a1-bce97260cca7"/>
    <ds:schemaRef ds:uri="ca270677-e028-42bd-b4c7-f57afe21d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259148-B524-4648-81E5-5E6096729B5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Windows User</dc:creator>
  <lastModifiedBy>Armanda Jahja</lastModifiedBy>
  <revision>4</revision>
  <dcterms:created xsi:type="dcterms:W3CDTF">2022-12-13T13:15:00.0000000Z</dcterms:created>
  <dcterms:modified xsi:type="dcterms:W3CDTF">2022-12-20T08:51:58.10184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B9891D2119FD524EBD4066DD2CF3C734</vt:lpwstr>
  </property>
</Properties>
</file>